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3E72B" w14:textId="77777777" w:rsidR="004E76A8" w:rsidRPr="004E76A8" w:rsidRDefault="004E76A8" w:rsidP="0070780A">
      <w:pPr>
        <w:widowControl w:val="0"/>
        <w:autoSpaceDE w:val="0"/>
        <w:autoSpaceDN w:val="0"/>
        <w:adjustRightInd w:val="0"/>
        <w:spacing w:line="360" w:lineRule="atLeast"/>
        <w:ind w:left="5040"/>
        <w:rPr>
          <w:rFonts w:ascii="Times New Roman" w:hAnsi="Times New Roman" w:cs="Times New Roman"/>
          <w:lang w:val="en-US"/>
        </w:rPr>
      </w:pPr>
      <w:r w:rsidRPr="004E76A8">
        <w:rPr>
          <w:rFonts w:ascii="Times New Roman" w:hAnsi="Times New Roman" w:cs="Times New Roman"/>
          <w:lang w:val="en-US"/>
        </w:rPr>
        <w:t>School of Computer Science and Information Technology,</w:t>
      </w:r>
    </w:p>
    <w:p w14:paraId="0BE836B0" w14:textId="77777777" w:rsidR="004E76A8" w:rsidRPr="004E76A8" w:rsidRDefault="004E76A8" w:rsidP="0070780A">
      <w:pPr>
        <w:widowControl w:val="0"/>
        <w:autoSpaceDE w:val="0"/>
        <w:autoSpaceDN w:val="0"/>
        <w:adjustRightInd w:val="0"/>
        <w:spacing w:line="360" w:lineRule="atLeast"/>
        <w:ind w:left="5040"/>
        <w:rPr>
          <w:rFonts w:ascii="Times New Roman" w:hAnsi="Times New Roman" w:cs="Times New Roman"/>
          <w:lang w:val="en-US"/>
        </w:rPr>
      </w:pPr>
      <w:r w:rsidRPr="004E76A8">
        <w:rPr>
          <w:rFonts w:ascii="Times New Roman" w:hAnsi="Times New Roman" w:cs="Times New Roman"/>
          <w:lang w:val="en-US"/>
        </w:rPr>
        <w:t>University College, Cork,</w:t>
      </w:r>
    </w:p>
    <w:p w14:paraId="7474C523" w14:textId="0AF0FBEB" w:rsidR="004E76A8" w:rsidRDefault="00FF6871" w:rsidP="0070780A">
      <w:pPr>
        <w:widowControl w:val="0"/>
        <w:autoSpaceDE w:val="0"/>
        <w:autoSpaceDN w:val="0"/>
        <w:adjustRightInd w:val="0"/>
        <w:spacing w:line="360" w:lineRule="atLeast"/>
        <w:ind w:left="504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reland</w:t>
      </w:r>
    </w:p>
    <w:p w14:paraId="191D3594" w14:textId="2F11FDCE" w:rsidR="00CD306D" w:rsidRDefault="00BC1E6B" w:rsidP="0070780A">
      <w:pPr>
        <w:widowControl w:val="0"/>
        <w:autoSpaceDE w:val="0"/>
        <w:autoSpaceDN w:val="0"/>
        <w:adjustRightInd w:val="0"/>
        <w:spacing w:line="360" w:lineRule="atLeast"/>
        <w:ind w:left="5040"/>
        <w:rPr>
          <w:rFonts w:ascii="Times New Roman" w:hAnsi="Times New Roman" w:cs="Times New Roman"/>
          <w:lang w:val="en-US"/>
        </w:rPr>
      </w:pPr>
      <w:r w:rsidRPr="00BC1E6B">
        <w:rPr>
          <w:rFonts w:ascii="Times New Roman" w:hAnsi="Times New Roman" w:cs="Times New Roman"/>
          <w:lang w:val="en-US"/>
        </w:rPr>
        <w:t xml:space="preserve">Cell: </w:t>
      </w:r>
      <w:r w:rsidR="0070780A">
        <w:rPr>
          <w:rFonts w:ascii="Times New Roman" w:hAnsi="Times New Roman" w:cs="Times New Roman"/>
          <w:lang w:val="en-US"/>
        </w:rPr>
        <w:t>+353899846263</w:t>
      </w:r>
      <w:r w:rsidR="00725FD3">
        <w:rPr>
          <w:rFonts w:ascii="Times New Roman" w:hAnsi="Times New Roman" w:cs="Times New Roman"/>
          <w:lang w:val="en-US"/>
        </w:rPr>
        <w:br/>
        <w:t>E</w:t>
      </w:r>
      <w:r w:rsidR="00725FD3" w:rsidRPr="0070780A">
        <w:rPr>
          <w:rFonts w:ascii="Times New Roman" w:hAnsi="Times New Roman" w:cs="Times New Roman"/>
          <w:lang w:val="en-US"/>
        </w:rPr>
        <w:t xml:space="preserve">-mail: </w:t>
      </w:r>
      <w:r w:rsidR="0070780A" w:rsidRPr="0070780A">
        <w:rPr>
          <w:rStyle w:val="Hyperlink"/>
          <w:rFonts w:ascii="Times New Roman" w:hAnsi="Times New Roman" w:cs="Times New Roman"/>
        </w:rPr>
        <w:t>muhammad.shoaib@cs.ucc.ie</w:t>
      </w:r>
    </w:p>
    <w:p w14:paraId="47C9FDA6" w14:textId="49AF88E6" w:rsidR="005B47F4" w:rsidRPr="00AA6356" w:rsidRDefault="00725FD3" w:rsidP="005B47F4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" w:hAnsi="Times" w:cs="Times"/>
          <w:lang w:val="en-US"/>
        </w:rPr>
      </w:pPr>
      <w:r>
        <w:rPr>
          <w:rFonts w:ascii="Times New Roman" w:hAnsi="Times New Roman" w:cs="Times New Roman"/>
          <w:lang w:val="en-US"/>
        </w:rPr>
        <w:t>Dear E</w:t>
      </w:r>
      <w:r w:rsidR="005B47F4" w:rsidRPr="00AA6356">
        <w:rPr>
          <w:rFonts w:ascii="Times New Roman" w:hAnsi="Times New Roman" w:cs="Times New Roman"/>
          <w:lang w:val="en-US"/>
        </w:rPr>
        <w:t xml:space="preserve">ditor, </w:t>
      </w:r>
    </w:p>
    <w:p w14:paraId="6762B88B" w14:textId="35952EFF" w:rsidR="00767C9D" w:rsidRDefault="005B47F4" w:rsidP="00390C03">
      <w:pPr>
        <w:pStyle w:val="Authornames"/>
        <w:jc w:val="center"/>
        <w:rPr>
          <w:rFonts w:ascii="MS Mincho" w:eastAsia="MS Mincho" w:hAnsi="MS Mincho" w:cs="MS Mincho"/>
          <w:sz w:val="24"/>
          <w:lang w:val="en-US"/>
        </w:rPr>
      </w:pPr>
      <w:r w:rsidRPr="00FD1DAF">
        <w:rPr>
          <w:sz w:val="24"/>
          <w:lang w:val="en-US"/>
        </w:rPr>
        <w:t>Please find attached our paper, entitled “</w:t>
      </w:r>
      <w:r w:rsidR="0074098D" w:rsidRPr="0074098D">
        <w:rPr>
          <w:b/>
          <w:sz w:val="24"/>
        </w:rPr>
        <w:t>Patent Documents: Facilitating Visually Impaired People in Mathematical Education Through Innovative Solutions</w:t>
      </w:r>
      <w:r w:rsidRPr="00FD1DAF">
        <w:rPr>
          <w:sz w:val="24"/>
          <w:lang w:val="en-US"/>
        </w:rPr>
        <w:t>” by:</w:t>
      </w:r>
    </w:p>
    <w:p w14:paraId="1FC85DBE" w14:textId="6749C4F9" w:rsidR="004E76A8" w:rsidRPr="00DC524A" w:rsidRDefault="004E76A8" w:rsidP="004E76A8">
      <w:pPr>
        <w:pStyle w:val="Authornames"/>
        <w:spacing w:after="240"/>
        <w:jc w:val="center"/>
      </w:pPr>
      <w:r>
        <w:t xml:space="preserve">Muhammad </w:t>
      </w:r>
      <w:proofErr w:type="spellStart"/>
      <w:r>
        <w:t>Shoaib</w:t>
      </w:r>
      <w:r w:rsidRPr="00DC524A">
        <w:rPr>
          <w:vertAlign w:val="superscript"/>
        </w:rPr>
        <w:t>a</w:t>
      </w:r>
      <w:proofErr w:type="spellEnd"/>
      <w:r w:rsidR="00A03EFB">
        <w:rPr>
          <w:vertAlign w:val="superscript"/>
        </w:rPr>
        <w:t>*</w:t>
      </w:r>
      <w:r>
        <w:t>, Ian Pitt</w:t>
      </w:r>
      <w:r w:rsidR="00A03EFB">
        <w:rPr>
          <w:vertAlign w:val="superscript"/>
        </w:rPr>
        <w:t>a</w:t>
      </w:r>
    </w:p>
    <w:p w14:paraId="3394567D" w14:textId="1A8DF837" w:rsidR="0070780A" w:rsidRDefault="00512750" w:rsidP="0074098D">
      <w:pPr>
        <w:pStyle w:val="Affiliation"/>
        <w:jc w:val="center"/>
      </w:pPr>
      <w:r w:rsidRPr="00DC524A">
        <w:rPr>
          <w:vertAlign w:val="superscript"/>
        </w:rPr>
        <w:t>a</w:t>
      </w:r>
      <w:r>
        <w:rPr>
          <w:vertAlign w:val="superscript"/>
        </w:rPr>
        <w:t xml:space="preserve"> </w:t>
      </w:r>
      <w:r>
        <w:t>School of Computer Science and Information Technology, University College Cork, Ireland</w:t>
      </w:r>
      <w:r w:rsidRPr="00DC524A">
        <w:t>;</w:t>
      </w:r>
    </w:p>
    <w:p w14:paraId="53782687" w14:textId="77777777" w:rsidR="0074098D" w:rsidRPr="0070780A" w:rsidRDefault="0074098D" w:rsidP="0074098D">
      <w:pPr>
        <w:pStyle w:val="Affiliation"/>
        <w:jc w:val="center"/>
      </w:pPr>
    </w:p>
    <w:p w14:paraId="06558329" w14:textId="641E2AF9" w:rsidR="005B47F4" w:rsidRPr="00725FD3" w:rsidRDefault="00302DCD" w:rsidP="00B01460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725FD3">
        <w:rPr>
          <w:rFonts w:ascii="Times New Roman" w:hAnsi="Times New Roman" w:cs="Times New Roman"/>
          <w:lang w:val="en-US"/>
        </w:rPr>
        <w:t xml:space="preserve">Please accept </w:t>
      </w:r>
      <w:r>
        <w:rPr>
          <w:rFonts w:ascii="Times New Roman" w:hAnsi="Times New Roman" w:cs="Times New Roman"/>
          <w:lang w:val="en-US"/>
        </w:rPr>
        <w:t>the manuscript</w:t>
      </w:r>
      <w:r w:rsidR="005B47F4" w:rsidRPr="00725FD3">
        <w:rPr>
          <w:rFonts w:ascii="Times New Roman" w:hAnsi="Times New Roman" w:cs="Times New Roman"/>
          <w:lang w:val="en-US"/>
        </w:rPr>
        <w:t xml:space="preserve"> as a candidate for publication in </w:t>
      </w:r>
      <w:r>
        <w:rPr>
          <w:rFonts w:ascii="Times New Roman" w:hAnsi="Times New Roman" w:cs="Times New Roman"/>
          <w:lang w:val="en-US"/>
        </w:rPr>
        <w:t>“</w:t>
      </w:r>
      <w:r w:rsidR="0074098D" w:rsidRPr="0074098D">
        <w:rPr>
          <w:rFonts w:ascii="Times New Roman" w:hAnsi="Times New Roman" w:cs="Times New Roman"/>
          <w:lang w:val="en-US"/>
        </w:rPr>
        <w:t>International Journal on Engineering, Science and Technology</w:t>
      </w:r>
      <w:r w:rsidRPr="00103174">
        <w:rPr>
          <w:rFonts w:ascii="Times New Roman" w:hAnsi="Times New Roman" w:cs="Times New Roman"/>
          <w:lang w:val="en-US"/>
        </w:rPr>
        <w:t>”</w:t>
      </w:r>
      <w:r w:rsidR="005B47F4" w:rsidRPr="00725FD3">
        <w:rPr>
          <w:rFonts w:ascii="Times New Roman" w:hAnsi="Times New Roman" w:cs="Times New Roman"/>
          <w:lang w:val="en-US"/>
        </w:rPr>
        <w:t>. This manuscript is the author</w:t>
      </w:r>
      <w:r w:rsidR="0074098D">
        <w:rPr>
          <w:rFonts w:ascii="Times New Roman" w:hAnsi="Times New Roman" w:cs="Times New Roman"/>
          <w:lang w:val="en-US"/>
        </w:rPr>
        <w:t>'s</w:t>
      </w:r>
      <w:r w:rsidR="005B47F4" w:rsidRPr="00725FD3">
        <w:rPr>
          <w:rFonts w:ascii="Times New Roman" w:hAnsi="Times New Roman" w:cs="Times New Roman"/>
          <w:lang w:val="en-US"/>
        </w:rPr>
        <w:t xml:space="preserve"> original work and has not been published nor has it been submitted simultaneously elsewhere. All authors have checked the manuscript and have agreed to the submission. </w:t>
      </w:r>
    </w:p>
    <w:p w14:paraId="199577EA" w14:textId="77777777" w:rsidR="005B47F4" w:rsidRPr="00E2412A" w:rsidRDefault="005B47F4" w:rsidP="005B47F4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lang w:val="en-US"/>
        </w:rPr>
      </w:pPr>
      <w:r w:rsidRPr="00E2412A">
        <w:rPr>
          <w:rFonts w:ascii="Times New Roman" w:hAnsi="Times New Roman" w:cs="Times New Roman"/>
          <w:lang w:val="en-US"/>
        </w:rPr>
        <w:t xml:space="preserve">Thank you for your consideration. </w:t>
      </w:r>
    </w:p>
    <w:p w14:paraId="16261271" w14:textId="7E25016E" w:rsidR="005B47F4" w:rsidRPr="00E2412A" w:rsidRDefault="00CD306D" w:rsidP="005B47F4">
      <w:pPr>
        <w:widowControl w:val="0"/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est wishes</w:t>
      </w:r>
      <w:r w:rsidR="005B47F4" w:rsidRPr="00E2412A">
        <w:rPr>
          <w:rFonts w:ascii="Times New Roman" w:hAnsi="Times New Roman" w:cs="Times New Roman"/>
          <w:lang w:val="en-US"/>
        </w:rPr>
        <w:t xml:space="preserve">, </w:t>
      </w:r>
    </w:p>
    <w:p w14:paraId="37BBF6E3" w14:textId="77777777" w:rsidR="00782CAB" w:rsidRDefault="00782CAB" w:rsidP="00BC1E6B">
      <w:pPr>
        <w:widowControl w:val="0"/>
        <w:autoSpaceDE w:val="0"/>
        <w:autoSpaceDN w:val="0"/>
        <w:adjustRightInd w:val="0"/>
        <w:spacing w:line="280" w:lineRule="atLeast"/>
        <w:rPr>
          <w:noProof/>
          <w:lang w:val="en-US"/>
        </w:rPr>
      </w:pPr>
    </w:p>
    <w:p w14:paraId="7ED2AA33" w14:textId="77777777" w:rsidR="00782CAB" w:rsidRDefault="00782CAB" w:rsidP="00BC1E6B">
      <w:pPr>
        <w:widowControl w:val="0"/>
        <w:autoSpaceDE w:val="0"/>
        <w:autoSpaceDN w:val="0"/>
        <w:adjustRightInd w:val="0"/>
        <w:spacing w:line="280" w:lineRule="atLeast"/>
        <w:rPr>
          <w:noProof/>
          <w:lang w:val="en-US"/>
        </w:rPr>
      </w:pPr>
    </w:p>
    <w:p w14:paraId="6F7FA4D4" w14:textId="2F39972E" w:rsidR="00B01460" w:rsidRPr="00BC1E6B" w:rsidRDefault="00CD306D" w:rsidP="00BC1E6B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Times"/>
          <w:lang w:val="en-US"/>
        </w:rPr>
      </w:pPr>
      <w:r>
        <w:rPr>
          <w:rFonts w:ascii="Times" w:hAnsi="Times" w:cs="Times"/>
          <w:lang w:val="en-US"/>
        </w:rPr>
        <w:t xml:space="preserve"> </w:t>
      </w:r>
      <w:r w:rsidR="00A3264E">
        <w:rPr>
          <w:noProof/>
          <w:lang w:val="en-US"/>
        </w:rPr>
        <w:drawing>
          <wp:inline distT="0" distB="0" distL="0" distR="0" wp14:anchorId="4F698ADD" wp14:editId="1F01213F">
            <wp:extent cx="1358900" cy="438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924" cy="441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35C53" w14:textId="7AA3B761" w:rsidR="00312F5B" w:rsidRPr="00276DC1" w:rsidRDefault="00187FDF" w:rsidP="00B01460">
      <w:pPr>
        <w:widowControl w:val="0"/>
        <w:tabs>
          <w:tab w:val="left" w:pos="1575"/>
        </w:tabs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404C5D" wp14:editId="221FD0C5">
                <wp:simplePos x="0" y="0"/>
                <wp:positionH relativeFrom="column">
                  <wp:posOffset>-22860</wp:posOffset>
                </wp:positionH>
                <wp:positionV relativeFrom="paragraph">
                  <wp:posOffset>262890</wp:posOffset>
                </wp:positionV>
                <wp:extent cx="1684020" cy="0"/>
                <wp:effectExtent l="0" t="0" r="3048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40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299FB34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pt,20.7pt" to="130.8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B01460">
        <w:rPr>
          <w:rFonts w:ascii="Times New Roman" w:hAnsi="Times New Roman" w:cs="Times New Roman"/>
          <w:b/>
          <w:lang w:val="en-US"/>
        </w:rPr>
        <w:tab/>
      </w:r>
      <w:r w:rsidR="0043130C">
        <w:rPr>
          <w:rFonts w:ascii="Times New Roman" w:hAnsi="Times New Roman" w:cs="Times New Roman"/>
          <w:lang w:val="en-US"/>
        </w:rPr>
        <w:br/>
      </w:r>
      <w:r w:rsidR="00BD3A25">
        <w:rPr>
          <w:rFonts w:ascii="Times New Roman" w:hAnsi="Times New Roman" w:cs="Times New Roman"/>
          <w:b/>
          <w:lang w:val="en-US"/>
        </w:rPr>
        <w:t>Muhammad Shoaib</w:t>
      </w:r>
      <w:r w:rsidR="00B01460">
        <w:rPr>
          <w:rFonts w:ascii="Times New Roman" w:hAnsi="Times New Roman" w:cs="Times New Roman"/>
          <w:lang w:val="en-US"/>
        </w:rPr>
        <w:br/>
      </w:r>
      <w:r w:rsidR="00782CAB" w:rsidRPr="00782CAB">
        <w:rPr>
          <w:rFonts w:ascii="Times New Roman" w:hAnsi="Times New Roman" w:cs="Times New Roman"/>
          <w:b/>
          <w:lang w:val="en-US"/>
        </w:rPr>
        <w:t>Date</w:t>
      </w:r>
      <w:r w:rsidR="0074098D">
        <w:rPr>
          <w:rFonts w:ascii="Times New Roman" w:hAnsi="Times New Roman" w:cs="Times New Roman"/>
          <w:lang w:val="en-US"/>
        </w:rPr>
        <w:t xml:space="preserve"> 30-08</w:t>
      </w:r>
      <w:bookmarkStart w:id="0" w:name="_GoBack"/>
      <w:bookmarkEnd w:id="0"/>
      <w:r w:rsidR="00512750">
        <w:rPr>
          <w:rFonts w:ascii="Times New Roman" w:hAnsi="Times New Roman" w:cs="Times New Roman"/>
          <w:lang w:val="en-US"/>
        </w:rPr>
        <w:t>-2022</w:t>
      </w:r>
    </w:p>
    <w:sectPr w:rsidR="00312F5B" w:rsidRPr="00276DC1" w:rsidSect="000E2F5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A1MbUEsozMjZV0lIJTi4sz8/NACgxNagEMX/3nLQAAAA=="/>
  </w:docVars>
  <w:rsids>
    <w:rsidRoot w:val="005B47F4"/>
    <w:rsid w:val="0003567D"/>
    <w:rsid w:val="000762FF"/>
    <w:rsid w:val="000842F3"/>
    <w:rsid w:val="000948A1"/>
    <w:rsid w:val="000D7DF6"/>
    <w:rsid w:val="000F5C79"/>
    <w:rsid w:val="00103174"/>
    <w:rsid w:val="00127DC2"/>
    <w:rsid w:val="00140F6B"/>
    <w:rsid w:val="00176649"/>
    <w:rsid w:val="00180F59"/>
    <w:rsid w:val="00187FDF"/>
    <w:rsid w:val="002018C3"/>
    <w:rsid w:val="0021515E"/>
    <w:rsid w:val="00243B69"/>
    <w:rsid w:val="00276DC1"/>
    <w:rsid w:val="002B0766"/>
    <w:rsid w:val="002C2CB6"/>
    <w:rsid w:val="002D64EF"/>
    <w:rsid w:val="002F5B83"/>
    <w:rsid w:val="00302DCD"/>
    <w:rsid w:val="00306AC4"/>
    <w:rsid w:val="00315E7E"/>
    <w:rsid w:val="00324177"/>
    <w:rsid w:val="0034140C"/>
    <w:rsid w:val="00383190"/>
    <w:rsid w:val="00390C03"/>
    <w:rsid w:val="00394BE2"/>
    <w:rsid w:val="003A05D5"/>
    <w:rsid w:val="003B29ED"/>
    <w:rsid w:val="003D62D9"/>
    <w:rsid w:val="0043130C"/>
    <w:rsid w:val="004465DD"/>
    <w:rsid w:val="00453703"/>
    <w:rsid w:val="004723C7"/>
    <w:rsid w:val="004C3F3A"/>
    <w:rsid w:val="004D2B6D"/>
    <w:rsid w:val="004E76A8"/>
    <w:rsid w:val="005121B0"/>
    <w:rsid w:val="00512750"/>
    <w:rsid w:val="00513D2B"/>
    <w:rsid w:val="00540B53"/>
    <w:rsid w:val="0055617E"/>
    <w:rsid w:val="00557C3E"/>
    <w:rsid w:val="005B47F4"/>
    <w:rsid w:val="005D2D50"/>
    <w:rsid w:val="006258A4"/>
    <w:rsid w:val="00634264"/>
    <w:rsid w:val="00666EB6"/>
    <w:rsid w:val="0067443C"/>
    <w:rsid w:val="006904C1"/>
    <w:rsid w:val="006938DD"/>
    <w:rsid w:val="006A3F11"/>
    <w:rsid w:val="0070780A"/>
    <w:rsid w:val="00723FFC"/>
    <w:rsid w:val="00725FD3"/>
    <w:rsid w:val="0074098D"/>
    <w:rsid w:val="00767C9D"/>
    <w:rsid w:val="00782CAB"/>
    <w:rsid w:val="007D0FA7"/>
    <w:rsid w:val="007F3FAA"/>
    <w:rsid w:val="00835FED"/>
    <w:rsid w:val="008710E6"/>
    <w:rsid w:val="00883F80"/>
    <w:rsid w:val="008C728A"/>
    <w:rsid w:val="008E2FEE"/>
    <w:rsid w:val="00906F71"/>
    <w:rsid w:val="00995C21"/>
    <w:rsid w:val="00996753"/>
    <w:rsid w:val="009B77A4"/>
    <w:rsid w:val="009D48CB"/>
    <w:rsid w:val="00A03EFB"/>
    <w:rsid w:val="00A3264E"/>
    <w:rsid w:val="00A56CF0"/>
    <w:rsid w:val="00A906B5"/>
    <w:rsid w:val="00AA6356"/>
    <w:rsid w:val="00AC4277"/>
    <w:rsid w:val="00AC6B2A"/>
    <w:rsid w:val="00AE2A0F"/>
    <w:rsid w:val="00AE3670"/>
    <w:rsid w:val="00B01460"/>
    <w:rsid w:val="00B25F9B"/>
    <w:rsid w:val="00BB2359"/>
    <w:rsid w:val="00BC1E6B"/>
    <w:rsid w:val="00BD3A25"/>
    <w:rsid w:val="00BE2A5C"/>
    <w:rsid w:val="00BF05DF"/>
    <w:rsid w:val="00BF6296"/>
    <w:rsid w:val="00C0676F"/>
    <w:rsid w:val="00C165B2"/>
    <w:rsid w:val="00C217B2"/>
    <w:rsid w:val="00C66352"/>
    <w:rsid w:val="00CC681B"/>
    <w:rsid w:val="00CD306D"/>
    <w:rsid w:val="00D0644C"/>
    <w:rsid w:val="00D63926"/>
    <w:rsid w:val="00DA7B4C"/>
    <w:rsid w:val="00DD5C38"/>
    <w:rsid w:val="00E237F7"/>
    <w:rsid w:val="00E2412A"/>
    <w:rsid w:val="00F25C0C"/>
    <w:rsid w:val="00F81EC3"/>
    <w:rsid w:val="00F84253"/>
    <w:rsid w:val="00F84656"/>
    <w:rsid w:val="00F9254B"/>
    <w:rsid w:val="00FB2C87"/>
    <w:rsid w:val="00FD1DAF"/>
    <w:rsid w:val="00FF1BB9"/>
    <w:rsid w:val="00FF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19B4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D1DA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1DA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customStyle="1" w:styleId="Articletitle">
    <w:name w:val="Article title"/>
    <w:basedOn w:val="Normal"/>
    <w:next w:val="Normal"/>
    <w:qFormat/>
    <w:rsid w:val="000762FF"/>
    <w:pPr>
      <w:spacing w:after="120" w:line="360" w:lineRule="auto"/>
    </w:pPr>
    <w:rPr>
      <w:rFonts w:ascii="Times New Roman" w:eastAsia="Times New Roman" w:hAnsi="Times New Roman" w:cs="Times New Roman"/>
      <w:b/>
      <w:sz w:val="28"/>
      <w:lang w:eastAsia="en-GB"/>
    </w:rPr>
  </w:style>
  <w:style w:type="paragraph" w:customStyle="1" w:styleId="Authornames">
    <w:name w:val="Author names"/>
    <w:basedOn w:val="Normal"/>
    <w:next w:val="Normal"/>
    <w:qFormat/>
    <w:rsid w:val="000762FF"/>
    <w:pPr>
      <w:spacing w:before="240" w:line="360" w:lineRule="auto"/>
    </w:pPr>
    <w:rPr>
      <w:rFonts w:ascii="Times New Roman" w:eastAsia="Times New Roman" w:hAnsi="Times New Roman" w:cs="Times New Roman"/>
      <w:sz w:val="28"/>
      <w:lang w:eastAsia="en-GB"/>
    </w:rPr>
  </w:style>
  <w:style w:type="paragraph" w:customStyle="1" w:styleId="Affiliation">
    <w:name w:val="Affiliation"/>
    <w:basedOn w:val="Normal"/>
    <w:qFormat/>
    <w:rsid w:val="00767C9D"/>
    <w:pPr>
      <w:spacing w:before="240" w:line="360" w:lineRule="auto"/>
    </w:pPr>
    <w:rPr>
      <w:rFonts w:ascii="Times New Roman" w:eastAsia="Times New Roman" w:hAnsi="Times New Roman" w:cs="Times New Roman"/>
      <w:i/>
      <w:lang w:eastAsia="en-GB"/>
    </w:rPr>
  </w:style>
  <w:style w:type="character" w:styleId="Hyperlink">
    <w:name w:val="Hyperlink"/>
    <w:basedOn w:val="DefaultParagraphFont"/>
    <w:uiPriority w:val="99"/>
    <w:unhideWhenUsed/>
    <w:rsid w:val="004E76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8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oaib</cp:lastModifiedBy>
  <cp:revision>29</cp:revision>
  <cp:lastPrinted>2018-11-05T10:56:00Z</cp:lastPrinted>
  <dcterms:created xsi:type="dcterms:W3CDTF">2018-11-05T10:57:00Z</dcterms:created>
  <dcterms:modified xsi:type="dcterms:W3CDTF">2022-08-30T02:42:00Z</dcterms:modified>
</cp:coreProperties>
</file>